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A849BA" w14:textId="0A4ADBCA" w:rsidR="005F0C93" w:rsidRDefault="005F0C93" w:rsidP="005F0C93">
      <w:pPr>
        <w:jc w:val="center"/>
      </w:pPr>
      <w:r>
        <w:rPr>
          <w:noProof/>
        </w:rPr>
        <w:drawing>
          <wp:inline distT="0" distB="0" distL="0" distR="0" wp14:anchorId="78B89D66" wp14:editId="3C2E50E4">
            <wp:extent cx="3698453" cy="2080379"/>
            <wp:effectExtent l="0" t="0" r="0" b="0"/>
            <wp:docPr id="1" name="Picture 1" descr="A person standing in front of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tanding in front of a sign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3969" cy="208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E97BE" w14:textId="122328A5" w:rsidR="005F0C93" w:rsidRDefault="005F0C93" w:rsidP="005F0C93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“Where Jesus </w:t>
      </w:r>
      <w:proofErr w:type="gramStart"/>
      <w:r>
        <w:rPr>
          <w:b/>
          <w:bCs/>
        </w:rPr>
        <w:t>Is</w:t>
      </w:r>
      <w:proofErr w:type="gramEnd"/>
      <w:r>
        <w:rPr>
          <w:b/>
          <w:bCs/>
        </w:rPr>
        <w:t xml:space="preserve">” </w:t>
      </w:r>
    </w:p>
    <w:p w14:paraId="01394D76" w14:textId="6D8D9AEE" w:rsidR="005F0C93" w:rsidRDefault="005F0C93" w:rsidP="005F0C93">
      <w:pPr>
        <w:spacing w:after="0"/>
        <w:jc w:val="center"/>
      </w:pPr>
      <w:r>
        <w:t>Luke 2:41-52</w:t>
      </w:r>
    </w:p>
    <w:p w14:paraId="25892A34" w14:textId="77777777" w:rsidR="005F0C93" w:rsidRDefault="005F0C93" w:rsidP="005F0C93">
      <w:pPr>
        <w:spacing w:after="0"/>
        <w:jc w:val="center"/>
      </w:pPr>
      <w:r w:rsidRPr="005F0C93">
        <w:t xml:space="preserve">STUDY </w:t>
      </w:r>
      <w:r>
        <w:t>G</w:t>
      </w:r>
      <w:r w:rsidRPr="005F0C93">
        <w:t>UIDE</w:t>
      </w:r>
    </w:p>
    <w:p w14:paraId="6C7D7F4A" w14:textId="1A24CB29" w:rsidR="005F0C93" w:rsidRDefault="005F0C93" w:rsidP="005F0C93">
      <w:pPr>
        <w:spacing w:after="0"/>
        <w:jc w:val="center"/>
      </w:pPr>
    </w:p>
    <w:p w14:paraId="10929533" w14:textId="62728CEF" w:rsidR="005F0C93" w:rsidRDefault="005F0C93" w:rsidP="005F0C93">
      <w:pPr>
        <w:spacing w:after="0"/>
        <w:jc w:val="center"/>
      </w:pPr>
    </w:p>
    <w:p w14:paraId="7FAFBEE7" w14:textId="0D34117D" w:rsidR="000A1258" w:rsidRDefault="000A1258" w:rsidP="005F0C93">
      <w:pPr>
        <w:pStyle w:val="ListParagraph"/>
        <w:numPr>
          <w:ilvl w:val="0"/>
          <w:numId w:val="4"/>
        </w:numPr>
        <w:spacing w:after="0"/>
      </w:pPr>
      <w:r>
        <w:t>We live in a time of controversy and division. What is one controversial issue that you can think of that often divides people?</w:t>
      </w:r>
    </w:p>
    <w:p w14:paraId="218F997E" w14:textId="77777777" w:rsidR="006073B8" w:rsidRDefault="006073B8" w:rsidP="006073B8">
      <w:pPr>
        <w:spacing w:after="0"/>
      </w:pPr>
    </w:p>
    <w:p w14:paraId="30E38B4C" w14:textId="1FD8AC79" w:rsidR="000A1258" w:rsidRDefault="000A1258" w:rsidP="005F0C93">
      <w:pPr>
        <w:pStyle w:val="ListParagraph"/>
        <w:numPr>
          <w:ilvl w:val="0"/>
          <w:numId w:val="4"/>
        </w:numPr>
        <w:spacing w:after="0"/>
      </w:pPr>
      <w:r>
        <w:t xml:space="preserve">What, if </w:t>
      </w:r>
      <w:proofErr w:type="gramStart"/>
      <w:r>
        <w:t>anything,  does</w:t>
      </w:r>
      <w:proofErr w:type="gramEnd"/>
      <w:r>
        <w:t xml:space="preserve"> Scripture have to say about this issue? </w:t>
      </w:r>
    </w:p>
    <w:p w14:paraId="565D6690" w14:textId="77777777" w:rsidR="006073B8" w:rsidRDefault="006073B8" w:rsidP="006073B8">
      <w:pPr>
        <w:spacing w:after="0"/>
      </w:pPr>
    </w:p>
    <w:p w14:paraId="5F958AA2" w14:textId="153429CB" w:rsidR="005F0C93" w:rsidRDefault="000A1258" w:rsidP="005F0C93">
      <w:pPr>
        <w:pStyle w:val="ListParagraph"/>
        <w:numPr>
          <w:ilvl w:val="0"/>
          <w:numId w:val="4"/>
        </w:numPr>
        <w:spacing w:after="0"/>
      </w:pPr>
      <w:r>
        <w:t>How might th</w:t>
      </w:r>
      <w:r w:rsidR="006073B8">
        <w:t xml:space="preserve">is issue be approached </w:t>
      </w:r>
      <w:proofErr w:type="gramStart"/>
      <w:r w:rsidR="006073B8">
        <w:t>in light of</w:t>
      </w:r>
      <w:proofErr w:type="gramEnd"/>
      <w:r w:rsidR="006073B8">
        <w:t xml:space="preserve"> Jesus’ understanding and compassion? Is there a story of Jesus that demonstrates this kind of understanding and compassion? </w:t>
      </w:r>
      <w:r>
        <w:t xml:space="preserve">  </w:t>
      </w:r>
      <w:r w:rsidR="005F0C93">
        <w:t xml:space="preserve"> </w:t>
      </w:r>
    </w:p>
    <w:p w14:paraId="23741C9A" w14:textId="3535FABE" w:rsidR="000A1258" w:rsidRDefault="000A1258" w:rsidP="000A1258">
      <w:pPr>
        <w:spacing w:after="0"/>
      </w:pPr>
    </w:p>
    <w:p w14:paraId="72E109E3" w14:textId="77777777" w:rsidR="000A1258" w:rsidRDefault="000A1258" w:rsidP="000A1258">
      <w:pPr>
        <w:spacing w:after="0"/>
      </w:pPr>
    </w:p>
    <w:p w14:paraId="793B89F1" w14:textId="77777777" w:rsidR="005F0C93" w:rsidRPr="005F0C93" w:rsidRDefault="005F0C93" w:rsidP="005F0C93">
      <w:pPr>
        <w:jc w:val="center"/>
      </w:pPr>
    </w:p>
    <w:sectPr w:rsidR="005F0C93" w:rsidRPr="005F0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374C21"/>
    <w:multiLevelType w:val="hybridMultilevel"/>
    <w:tmpl w:val="B0CAD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91FD2"/>
    <w:multiLevelType w:val="hybridMultilevel"/>
    <w:tmpl w:val="0BC01DBA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" w15:restartNumberingAfterBreak="0">
    <w:nsid w:val="56F2599D"/>
    <w:multiLevelType w:val="hybridMultilevel"/>
    <w:tmpl w:val="5246A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25013"/>
    <w:multiLevelType w:val="hybridMultilevel"/>
    <w:tmpl w:val="6BE82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DEwNzM2MzQwtjRS0lEKTi0uzszPAykwrAUA2+5HfSwAAAA="/>
  </w:docVars>
  <w:rsids>
    <w:rsidRoot w:val="005F0C93"/>
    <w:rsid w:val="000A1258"/>
    <w:rsid w:val="005F0C93"/>
    <w:rsid w:val="0060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99965"/>
  <w15:chartTrackingRefBased/>
  <w15:docId w15:val="{9898EB83-AC5C-4E25-A3A3-EFB9B3BCE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1-25T02:07:00Z</dcterms:created>
  <dcterms:modified xsi:type="dcterms:W3CDTF">2021-01-25T02:17:00Z</dcterms:modified>
</cp:coreProperties>
</file>